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Balance statistics: mnbp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riabl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unadj. correla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dj. correla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reshol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dj. KS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inar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tinuou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aist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aist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ai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5T12:16:18Z</dcterms:created>
  <dcterms:modified xsi:type="dcterms:W3CDTF">2023-07-05T12:16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